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21C0D44" w:rsidR="001D13A3" w:rsidRPr="001D13A3" w:rsidRDefault="003E4D3E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E05517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1F6307EE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3E4D3E">
              <w:rPr>
                <w:b/>
              </w:rPr>
              <w:t xml:space="preserve"> </w:t>
            </w:r>
            <w:r w:rsidR="003E4D3E">
              <w:rPr>
                <w:b/>
              </w:rPr>
              <w:fldChar w:fldCharType="begin"/>
            </w:r>
            <w:r w:rsidR="003E4D3E">
              <w:rPr>
                <w:b/>
              </w:rPr>
              <w:instrText xml:space="preserve"> MERGEFIELD Student_ID1 </w:instrText>
            </w:r>
            <w:r w:rsidR="003E4D3E">
              <w:rPr>
                <w:b/>
              </w:rPr>
              <w:fldChar w:fldCharType="separate"/>
            </w:r>
            <w:r w:rsidR="00E05517">
              <w:rPr>
                <w:b/>
                <w:noProof/>
              </w:rPr>
              <w:t>«Student_ID1»</w:t>
            </w:r>
            <w:r w:rsidR="003E4D3E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B63673F" w:rsidR="001D13A3" w:rsidRPr="001D13A3" w:rsidRDefault="00BC552C" w:rsidP="009624F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9624F3">
              <w:rPr>
                <w:b/>
              </w:rPr>
              <w:t>STE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9DB4039" w14:textId="77777777" w:rsidR="001B63E8" w:rsidRDefault="001B63E8" w:rsidP="001B63E8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6B3BBBC6" w:rsidR="001D13A3" w:rsidRPr="001D13A3" w:rsidRDefault="001B63E8" w:rsidP="001B63E8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7"/>
        <w:gridCol w:w="3958"/>
        <w:gridCol w:w="3475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65B0BC34" w14:textId="77777777" w:rsidR="002A053B" w:rsidRDefault="002A053B" w:rsidP="002A053B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1B13E891" w:rsidR="00655783" w:rsidRPr="00D7490D" w:rsidRDefault="006B011C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734C0D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734C0D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734C0D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04968945" w:rsidR="00D7490D" w:rsidRPr="00D7490D" w:rsidRDefault="006B011C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734C0D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734C0D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734C0D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6D3A65" w:rsidRPr="00D7490D" w14:paraId="5D8AB70C" w14:textId="77777777" w:rsidTr="00734C0D">
              <w:tc>
                <w:tcPr>
                  <w:tcW w:w="264" w:type="dxa"/>
                  <w:vAlign w:val="center"/>
                </w:tcPr>
                <w:p w14:paraId="4AD0B2AD" w14:textId="5CEBC47C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0E1E292D" w:rsidR="006D3A65" w:rsidRPr="002C3BC2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43C4FC08" w:rsidR="006D3A65" w:rsidRPr="002C3BC2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6D3A65" w:rsidRPr="00D7490D" w14:paraId="6DA89E43" w14:textId="77777777" w:rsidTr="00734C0D">
              <w:tc>
                <w:tcPr>
                  <w:tcW w:w="264" w:type="dxa"/>
                  <w:vAlign w:val="center"/>
                </w:tcPr>
                <w:p w14:paraId="5ED8A9E1" w14:textId="7C791936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2EE9903B" w:rsidR="006D3A65" w:rsidRPr="00D330B3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5B4D5600" w:rsidR="006D3A65" w:rsidRPr="00D330B3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6D3A65" w:rsidRPr="00D7490D" w14:paraId="4BAE2135" w14:textId="77777777" w:rsidTr="00734C0D">
              <w:tc>
                <w:tcPr>
                  <w:tcW w:w="264" w:type="dxa"/>
                  <w:vAlign w:val="center"/>
                </w:tcPr>
                <w:p w14:paraId="3206A41F" w14:textId="3FEDD140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4DD37045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2A96DD20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734C0D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34C0D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05532229" w:rsidR="00734C0D" w:rsidRPr="00E24587" w:rsidRDefault="00734C0D" w:rsidP="00734C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734C0D" w:rsidRPr="00D7490D" w14:paraId="406F38E6" w14:textId="77777777" w:rsidTr="00734C0D">
              <w:tc>
                <w:tcPr>
                  <w:tcW w:w="264" w:type="dxa"/>
                  <w:vAlign w:val="center"/>
                </w:tcPr>
                <w:p w14:paraId="73076DA7" w14:textId="674AAC4E" w:rsidR="00734C0D" w:rsidRPr="00D7490D" w:rsidRDefault="00734C0D" w:rsidP="00734C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2A65EC8C" w:rsidR="00734C0D" w:rsidRPr="00D749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1543A1B5" w:rsidR="00734C0D" w:rsidRPr="00D749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734C0D" w:rsidRPr="00D7490D" w14:paraId="28770B8A" w14:textId="77777777" w:rsidTr="00734C0D">
              <w:tc>
                <w:tcPr>
                  <w:tcW w:w="264" w:type="dxa"/>
                  <w:vAlign w:val="center"/>
                </w:tcPr>
                <w:p w14:paraId="4FA5A571" w14:textId="6A3F780B" w:rsidR="00734C0D" w:rsidRPr="00D7490D" w:rsidRDefault="00734C0D" w:rsidP="00734C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22F7E089" w:rsidR="00734C0D" w:rsidRPr="00D749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7D3C6B46" w:rsidR="00734C0D" w:rsidRPr="00D749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734C0D" w:rsidRPr="00D7490D" w14:paraId="62F7256F" w14:textId="77777777" w:rsidTr="00734C0D">
              <w:tc>
                <w:tcPr>
                  <w:tcW w:w="264" w:type="dxa"/>
                  <w:vAlign w:val="center"/>
                </w:tcPr>
                <w:p w14:paraId="2B334484" w14:textId="77777777" w:rsidR="00734C0D" w:rsidRPr="00D7490D" w:rsidRDefault="00734C0D" w:rsidP="00734C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D83C50" w14:textId="11EC63FA" w:rsidR="00734C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4A8ECA63" w14:textId="34C437ED" w:rsidR="00734C0D" w:rsidRDefault="00734C0D" w:rsidP="00734C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734C0D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0AE7A8BE" w:rsidR="00734C0D" w:rsidRPr="00D7490D" w:rsidRDefault="00734C0D" w:rsidP="00734C0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163BB" w:rsidRPr="00D7490D" w14:paraId="19031F23" w14:textId="77777777" w:rsidTr="00734C0D">
              <w:tc>
                <w:tcPr>
                  <w:tcW w:w="264" w:type="dxa"/>
                  <w:vAlign w:val="center"/>
                </w:tcPr>
                <w:p w14:paraId="280D7EC1" w14:textId="77777777" w:rsidR="00A163BB" w:rsidRPr="00D7490D" w:rsidRDefault="00A163BB" w:rsidP="00A163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1D0B05FC" w:rsidR="00A163BB" w:rsidRPr="00D7490D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26FFED5C" w:rsidR="00A163BB" w:rsidRPr="00D7490D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163BB" w:rsidRPr="00D7490D" w14:paraId="31F578B5" w14:textId="77777777" w:rsidTr="00734C0D">
              <w:tc>
                <w:tcPr>
                  <w:tcW w:w="264" w:type="dxa"/>
                  <w:vAlign w:val="center"/>
                </w:tcPr>
                <w:p w14:paraId="17A15728" w14:textId="77777777" w:rsidR="00A163BB" w:rsidRPr="00D7490D" w:rsidRDefault="00A163BB" w:rsidP="00A163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9BB20B6" w:rsidR="00A163BB" w:rsidRPr="00D7490D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AD36A2E" w:rsidR="00A163BB" w:rsidRPr="00D7490D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A163BB" w:rsidRPr="00D7490D" w14:paraId="7CDCBEAA" w14:textId="77777777" w:rsidTr="00734C0D">
              <w:tc>
                <w:tcPr>
                  <w:tcW w:w="264" w:type="dxa"/>
                  <w:vAlign w:val="center"/>
                </w:tcPr>
                <w:p w14:paraId="50F5AF69" w14:textId="07D99731" w:rsidR="00A163BB" w:rsidRPr="00D7490D" w:rsidRDefault="00A163BB" w:rsidP="00A163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5BB687E7" w:rsidR="00A163BB" w:rsidRPr="00AC248F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033E2777" w:rsidR="00A163BB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163BB" w:rsidRPr="00D7490D" w14:paraId="1464FAC9" w14:textId="77777777" w:rsidTr="00734C0D">
              <w:tc>
                <w:tcPr>
                  <w:tcW w:w="264" w:type="dxa"/>
                  <w:vAlign w:val="center"/>
                </w:tcPr>
                <w:p w14:paraId="1376EEC6" w14:textId="77777777" w:rsidR="00A163BB" w:rsidRDefault="00A163BB" w:rsidP="00A163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36ECACC" w:rsidR="00A163BB" w:rsidRPr="002453DC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184EF3A6" w:rsidR="00A163BB" w:rsidRPr="002453DC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A163BB" w:rsidRPr="00D7490D" w14:paraId="35724762" w14:textId="77777777" w:rsidTr="00734C0D">
              <w:tc>
                <w:tcPr>
                  <w:tcW w:w="264" w:type="dxa"/>
                  <w:vAlign w:val="center"/>
                </w:tcPr>
                <w:p w14:paraId="20A7F600" w14:textId="050411A6" w:rsidR="00A163BB" w:rsidRDefault="00A163BB" w:rsidP="00A163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22236BA4" w:rsidR="00A163BB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5B3883C1" w:rsidR="00A163BB" w:rsidRDefault="00A163BB" w:rsidP="00A163B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82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1019"/>
              <w:gridCol w:w="2470"/>
            </w:tblGrid>
            <w:tr w:rsidR="00DB2E19" w:rsidRPr="00D7490D" w14:paraId="6B878DBE" w14:textId="77777777" w:rsidTr="008D1D5D">
              <w:trPr>
                <w:trHeight w:val="224"/>
              </w:trPr>
              <w:tc>
                <w:tcPr>
                  <w:tcW w:w="382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9" w:type="dxa"/>
                  <w:vAlign w:val="center"/>
                </w:tcPr>
                <w:p w14:paraId="03784566" w14:textId="087F9A02" w:rsidR="00C75EED" w:rsidRPr="00D7490D" w:rsidRDefault="009624F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0409</w:t>
                  </w:r>
                  <w:r w:rsidR="001A1305">
                    <w:rPr>
                      <w:rFonts w:cstheme="minorHAnsi"/>
                      <w:sz w:val="18"/>
                      <w:szCs w:val="18"/>
                    </w:rPr>
                    <w:t>(w)</w:t>
                  </w:r>
                </w:p>
              </w:tc>
              <w:tc>
                <w:tcPr>
                  <w:tcW w:w="2470" w:type="dxa"/>
                  <w:vAlign w:val="center"/>
                </w:tcPr>
                <w:p w14:paraId="380B1E51" w14:textId="31A74CEF" w:rsidR="00C75EED" w:rsidRPr="00D7490D" w:rsidRDefault="009624F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al Rehabilitation</w:t>
                  </w:r>
                </w:p>
              </w:tc>
            </w:tr>
            <w:tr w:rsidR="00C75EED" w:rsidRPr="00D7490D" w14:paraId="014C299E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9" w:type="dxa"/>
                  <w:vAlign w:val="center"/>
                </w:tcPr>
                <w:p w14:paraId="39B8DCFF" w14:textId="22B0D05F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70" w:type="dxa"/>
                  <w:vAlign w:val="center"/>
                </w:tcPr>
                <w:p w14:paraId="0402FA62" w14:textId="46ACEB92" w:rsidR="00C75EED" w:rsidRPr="00D7490D" w:rsidRDefault="009624F3" w:rsidP="000D378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</w:t>
                  </w:r>
                  <w:r w:rsidR="000D378B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56AD3A94" w14:textId="7FE33476" w:rsidR="00E9211A" w:rsidRPr="00D7490D" w:rsidRDefault="006913C6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9" w:type="dxa"/>
                  <w:vAlign w:val="center"/>
                </w:tcPr>
                <w:p w14:paraId="4EAD34E1" w14:textId="2906F729" w:rsidR="00E9211A" w:rsidRPr="00D7490D" w:rsidRDefault="006913C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70" w:type="dxa"/>
                  <w:vAlign w:val="center"/>
                </w:tcPr>
                <w:p w14:paraId="65D271E7" w14:textId="764EC2BF" w:rsidR="00E9211A" w:rsidRPr="00D7490D" w:rsidRDefault="006913C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</w:t>
                  </w:r>
                </w:p>
              </w:tc>
            </w:tr>
            <w:tr w:rsidR="00373931" w:rsidRPr="00D7490D" w14:paraId="19ABFA76" w14:textId="77777777" w:rsidTr="008D1D5D">
              <w:tc>
                <w:tcPr>
                  <w:tcW w:w="382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19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70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19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70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19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70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6D3A65" w:rsidRPr="00D7490D" w14:paraId="4326A318" w14:textId="77777777" w:rsidTr="008D1D5D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6D3A65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19" w:type="dxa"/>
                  <w:vAlign w:val="center"/>
                </w:tcPr>
                <w:p w14:paraId="643F86AA" w14:textId="74860AF9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70" w:type="dxa"/>
                  <w:vAlign w:val="center"/>
                </w:tcPr>
                <w:p w14:paraId="741E22B6" w14:textId="555FE193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8D1D5D">
              <w:trPr>
                <w:trHeight w:val="161"/>
              </w:trPr>
              <w:tc>
                <w:tcPr>
                  <w:tcW w:w="3820" w:type="dxa"/>
                  <w:gridSpan w:val="4"/>
                  <w:vAlign w:val="center"/>
                </w:tcPr>
                <w:p w14:paraId="321FBDA5" w14:textId="7B4A8365" w:rsidR="00ED4E85" w:rsidRPr="00ED4E85" w:rsidRDefault="008D1D5D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8D1D5D" w:rsidRPr="00D7490D" w14:paraId="11E4CAAA" w14:textId="77777777" w:rsidTr="008D1D5D">
              <w:tc>
                <w:tcPr>
                  <w:tcW w:w="320" w:type="dxa"/>
                  <w:vAlign w:val="center"/>
                </w:tcPr>
                <w:p w14:paraId="29DA5BBA" w14:textId="77777777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38FDACC3" w14:textId="3B0F29A9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70" w:type="dxa"/>
                  <w:vAlign w:val="center"/>
                </w:tcPr>
                <w:p w14:paraId="76D98589" w14:textId="4FBE1A07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8D1D5D" w:rsidRPr="00D7490D" w14:paraId="2936ACCD" w14:textId="77777777" w:rsidTr="008D1D5D">
              <w:tc>
                <w:tcPr>
                  <w:tcW w:w="320" w:type="dxa"/>
                  <w:vAlign w:val="center"/>
                </w:tcPr>
                <w:p w14:paraId="5F1EAE8D" w14:textId="709EE1F5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</w:tcPr>
                <w:p w14:paraId="371B5314" w14:textId="4AF94C05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70" w:type="dxa"/>
                </w:tcPr>
                <w:p w14:paraId="2E4F09C6" w14:textId="58E62E9C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D1D5D" w:rsidRPr="00D7490D" w14:paraId="64103DB9" w14:textId="77777777" w:rsidTr="008D1D5D">
              <w:tc>
                <w:tcPr>
                  <w:tcW w:w="320" w:type="dxa"/>
                  <w:vAlign w:val="center"/>
                </w:tcPr>
                <w:p w14:paraId="27C86D21" w14:textId="29BBC4D3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</w:tcPr>
                <w:p w14:paraId="4F0F4FFF" w14:textId="11970BDD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70" w:type="dxa"/>
                </w:tcPr>
                <w:p w14:paraId="197CCEA5" w14:textId="6AAED40E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D1D5D" w:rsidRPr="00D7490D" w14:paraId="37707DDC" w14:textId="77777777" w:rsidTr="008D1D5D">
              <w:tc>
                <w:tcPr>
                  <w:tcW w:w="320" w:type="dxa"/>
                  <w:vAlign w:val="center"/>
                </w:tcPr>
                <w:p w14:paraId="3344C8D0" w14:textId="68F25E07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70D8A109" w14:textId="500A14D2" w:rsidR="008D1D5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70" w:type="dxa"/>
                  <w:vAlign w:val="center"/>
                </w:tcPr>
                <w:p w14:paraId="41A6CF6E" w14:textId="2DCDA02B" w:rsidR="008D1D5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D1D5D" w:rsidRPr="00D7490D" w14:paraId="3167D0DB" w14:textId="77777777" w:rsidTr="008D1D5D">
              <w:tc>
                <w:tcPr>
                  <w:tcW w:w="320" w:type="dxa"/>
                  <w:vAlign w:val="center"/>
                </w:tcPr>
                <w:p w14:paraId="31360B13" w14:textId="77777777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01539679" w14:textId="44867055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70" w:type="dxa"/>
                  <w:vAlign w:val="center"/>
                </w:tcPr>
                <w:p w14:paraId="7EC046C4" w14:textId="74903721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D1D5D" w:rsidRPr="00D7490D" w14:paraId="6150A202" w14:textId="77777777" w:rsidTr="008D1D5D">
              <w:tc>
                <w:tcPr>
                  <w:tcW w:w="320" w:type="dxa"/>
                  <w:vAlign w:val="center"/>
                </w:tcPr>
                <w:p w14:paraId="6915E2F0" w14:textId="2FC53DB7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07B00ACD" w14:textId="5B9FED6A" w:rsidR="008D1D5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70" w:type="dxa"/>
                  <w:vAlign w:val="center"/>
                </w:tcPr>
                <w:p w14:paraId="079B0662" w14:textId="2163E23D" w:rsidR="008D1D5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D1D5D" w:rsidRPr="00D7490D" w14:paraId="764F7119" w14:textId="77777777" w:rsidTr="008D1D5D">
              <w:tc>
                <w:tcPr>
                  <w:tcW w:w="320" w:type="dxa"/>
                  <w:vAlign w:val="center"/>
                </w:tcPr>
                <w:p w14:paraId="6CDFD73C" w14:textId="62423CC0" w:rsidR="008D1D5D" w:rsidRPr="00D7490D" w:rsidRDefault="008D1D5D" w:rsidP="008D1D5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62511AB9" w14:textId="0FEAF2C3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70" w:type="dxa"/>
                  <w:vAlign w:val="center"/>
                </w:tcPr>
                <w:p w14:paraId="5C7B03D9" w14:textId="436FE9F2" w:rsidR="008D1D5D" w:rsidRPr="00D7490D" w:rsidRDefault="008D1D5D" w:rsidP="008D1D5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D1D5D" w:rsidRPr="00D7490D" w14:paraId="3FEAC442" w14:textId="77777777" w:rsidTr="008D1D5D">
              <w:tc>
                <w:tcPr>
                  <w:tcW w:w="3820" w:type="dxa"/>
                  <w:gridSpan w:val="4"/>
                  <w:vAlign w:val="center"/>
                </w:tcPr>
                <w:p w14:paraId="7E02790C" w14:textId="25E6AD3D" w:rsidR="008D1D5D" w:rsidRPr="00D7490D" w:rsidRDefault="008D1D5D" w:rsidP="008D1D5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9A138F" w:rsidRPr="00D7490D" w14:paraId="5370602E" w14:textId="77777777" w:rsidTr="008D1D5D">
              <w:tc>
                <w:tcPr>
                  <w:tcW w:w="320" w:type="dxa"/>
                  <w:vAlign w:val="center"/>
                </w:tcPr>
                <w:p w14:paraId="41FE570D" w14:textId="77777777" w:rsidR="009A138F" w:rsidRPr="00D7490D" w:rsidRDefault="009A138F" w:rsidP="009A13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555E5A60" w14:textId="197979E3" w:rsidR="009A138F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70" w:type="dxa"/>
                  <w:vAlign w:val="center"/>
                </w:tcPr>
                <w:p w14:paraId="1FBDE7BF" w14:textId="6445C67D" w:rsidR="009A138F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9A138F" w:rsidRPr="00D7490D" w14:paraId="25BC0A47" w14:textId="77777777" w:rsidTr="008D1D5D">
              <w:tc>
                <w:tcPr>
                  <w:tcW w:w="320" w:type="dxa"/>
                  <w:vAlign w:val="center"/>
                </w:tcPr>
                <w:p w14:paraId="19269DBA" w14:textId="77777777" w:rsidR="009A138F" w:rsidRPr="00D7490D" w:rsidRDefault="009A138F" w:rsidP="009A13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797DBA50" w14:textId="63DC9F1F" w:rsidR="009A138F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70" w:type="dxa"/>
                  <w:vAlign w:val="center"/>
                </w:tcPr>
                <w:p w14:paraId="676195C8" w14:textId="21D14FD1" w:rsidR="009A138F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9A138F" w:rsidRPr="00D7490D" w14:paraId="7AECF3F2" w14:textId="77777777" w:rsidTr="008D1D5D">
              <w:tc>
                <w:tcPr>
                  <w:tcW w:w="320" w:type="dxa"/>
                  <w:vAlign w:val="center"/>
                </w:tcPr>
                <w:p w14:paraId="129476A3" w14:textId="4880BDB8" w:rsidR="009A138F" w:rsidRPr="00D7490D" w:rsidRDefault="009A138F" w:rsidP="009A13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6498111F" w14:textId="75EFB973" w:rsidR="009A138F" w:rsidRPr="00D7490D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70" w:type="dxa"/>
                  <w:vAlign w:val="center"/>
                </w:tcPr>
                <w:p w14:paraId="38D5BE29" w14:textId="08AA5748" w:rsidR="009A138F" w:rsidRPr="00D7490D" w:rsidRDefault="009A138F" w:rsidP="009A138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6D3A65" w:rsidRPr="00D7490D" w14:paraId="4ED492A2" w14:textId="77777777" w:rsidTr="008D1D5D">
              <w:tc>
                <w:tcPr>
                  <w:tcW w:w="320" w:type="dxa"/>
                  <w:vAlign w:val="center"/>
                </w:tcPr>
                <w:p w14:paraId="7E8A03B9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0FBDBD02" w14:textId="196F858A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70" w:type="dxa"/>
                  <w:vAlign w:val="center"/>
                </w:tcPr>
                <w:p w14:paraId="7D089F4F" w14:textId="7395FA67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652A4D" w:rsidRPr="00D7490D" w14:paraId="050F8E83" w14:textId="77777777" w:rsidTr="008D1D5D">
              <w:tc>
                <w:tcPr>
                  <w:tcW w:w="320" w:type="dxa"/>
                  <w:vAlign w:val="center"/>
                </w:tcPr>
                <w:p w14:paraId="4FF29BA4" w14:textId="77777777" w:rsidR="00652A4D" w:rsidRPr="00D7490D" w:rsidRDefault="00652A4D" w:rsidP="00652A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30" w:type="dxa"/>
                  <w:gridSpan w:val="2"/>
                  <w:vAlign w:val="center"/>
                </w:tcPr>
                <w:p w14:paraId="2949BA9F" w14:textId="4F7DEBE7" w:rsidR="00652A4D" w:rsidRPr="00D7490D" w:rsidRDefault="00652A4D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70" w:type="dxa"/>
                  <w:vAlign w:val="center"/>
                </w:tcPr>
                <w:p w14:paraId="0C8929A6" w14:textId="75D03493" w:rsidR="00652A4D" w:rsidRPr="00D7490D" w:rsidRDefault="00652A4D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461A1F3F" w:rsidR="002C3BC2" w:rsidRPr="002C3BC2" w:rsidRDefault="00373931" w:rsidP="007C112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</w:t>
                  </w:r>
                  <w:r w:rsidR="001F3786">
                    <w:rPr>
                      <w:rFonts w:cstheme="minorHAnsi"/>
                      <w:sz w:val="16"/>
                      <w:szCs w:val="16"/>
                    </w:rPr>
                    <w:t xml:space="preserve"> of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D3A65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67413BE2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2D4738A0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6D3A65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20541C28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55C8EFB0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6D3A65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18A025E1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52D9F4A4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6D3A65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66F03779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45EFBEBC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6D3A65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051F20FF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3D104C07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6D3A65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5602E6A6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5B88164C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6D3A65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4CA6F5B9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3DE58764" w:rsidR="006D3A65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6D3A65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987DBC6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C07099A" w:rsidR="006D3A65" w:rsidRPr="00D7490D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6D3A65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6D3A65" w:rsidRPr="00D7490D" w:rsidRDefault="006D3A65" w:rsidP="006D3A6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15084E83" w:rsidR="006D3A65" w:rsidRPr="002C3BC2" w:rsidRDefault="006D3A65" w:rsidP="006D3A6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7AB8AAD6" w:rsidR="006D3A65" w:rsidRPr="00D7490D" w:rsidRDefault="006D3A65" w:rsidP="006D3A65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3E8CFFBF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5B67F774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975F6F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975F6F" w:rsidRPr="00D7490D" w:rsidRDefault="00975F6F" w:rsidP="00975F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6C71A83" w:rsidR="00975F6F" w:rsidRPr="002C3BC2" w:rsidRDefault="00975F6F" w:rsidP="00975F6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79CC1F04" w:rsidR="00975F6F" w:rsidRPr="00D7490D" w:rsidRDefault="00975F6F" w:rsidP="00975F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975F6F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975F6F" w:rsidRPr="00D7490D" w:rsidRDefault="00975F6F" w:rsidP="00975F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67F1366A" w:rsidR="00975F6F" w:rsidRPr="00D7490D" w:rsidRDefault="00975F6F" w:rsidP="00975F6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38850286" w:rsidR="00975F6F" w:rsidRPr="00D7490D" w:rsidRDefault="00975F6F" w:rsidP="00975F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975F6F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975F6F" w:rsidRDefault="00975F6F" w:rsidP="00975F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61BEA4D8" w:rsidR="00975F6F" w:rsidRPr="00D7490D" w:rsidRDefault="00975F6F" w:rsidP="00975F6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69C6EE53" w:rsidR="00975F6F" w:rsidRDefault="00975F6F" w:rsidP="00975F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975F6F" w:rsidRPr="00D7490D" w14:paraId="2CCD688C" w14:textId="77777777" w:rsidTr="00F94684">
              <w:tc>
                <w:tcPr>
                  <w:tcW w:w="299" w:type="dxa"/>
                  <w:vAlign w:val="center"/>
                </w:tcPr>
                <w:p w14:paraId="122D3960" w14:textId="77777777" w:rsidR="00975F6F" w:rsidRDefault="00975F6F" w:rsidP="00975F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FEDFF4" w14:textId="0FB1C9A9" w:rsidR="00975F6F" w:rsidRPr="00D7490D" w:rsidRDefault="00975F6F" w:rsidP="00975F6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BE289CE" w14:textId="32921443" w:rsidR="00975F6F" w:rsidRDefault="00975F6F" w:rsidP="00975F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975F6F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975F6F" w:rsidRPr="002C3BC2" w:rsidRDefault="00975F6F" w:rsidP="00975F6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E24EDB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E24EDB" w:rsidRPr="00D7490D" w:rsidRDefault="00E24EDB" w:rsidP="00E24E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5636361B" w:rsidR="00E24EDB" w:rsidRPr="002C3BC2" w:rsidRDefault="00E24EDB" w:rsidP="00E24E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73C93C8F" w:rsidR="00E24EDB" w:rsidRPr="00D7490D" w:rsidRDefault="00E24EDB" w:rsidP="00E24E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E24EDB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E24EDB" w:rsidRPr="00D7490D" w:rsidRDefault="00E24EDB" w:rsidP="00E24E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4F5D5120" w:rsidR="00E24EDB" w:rsidRPr="00D7490D" w:rsidRDefault="00E24EDB" w:rsidP="00E24ED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31DDDF00" w:rsidR="00E24EDB" w:rsidRPr="00D7490D" w:rsidRDefault="00E24EDB" w:rsidP="00E24E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E24EDB" w:rsidRPr="00D7490D" w14:paraId="47C1ABD5" w14:textId="77777777" w:rsidTr="00F94684">
              <w:tc>
                <w:tcPr>
                  <w:tcW w:w="299" w:type="dxa"/>
                  <w:vAlign w:val="center"/>
                </w:tcPr>
                <w:p w14:paraId="3F0AABE1" w14:textId="77777777" w:rsidR="00E24EDB" w:rsidRPr="00D7490D" w:rsidRDefault="00E24EDB" w:rsidP="00E24E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7709CE0" w14:textId="27C0D13A" w:rsidR="00E24EDB" w:rsidRPr="00D7490D" w:rsidRDefault="00E24EDB" w:rsidP="00E24EDB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3EF173" w14:textId="2B2769D3" w:rsidR="00E24EDB" w:rsidRPr="00D7490D" w:rsidRDefault="00E24EDB" w:rsidP="00E24E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5B6EA3AC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490DBD36" w14:textId="77777777" w:rsidR="006D3A65" w:rsidRDefault="006D3A65" w:rsidP="007604E0">
            <w:pPr>
              <w:jc w:val="center"/>
              <w:rPr>
                <w:rFonts w:cstheme="minorHAnsi"/>
              </w:rPr>
            </w:pPr>
          </w:p>
          <w:p w14:paraId="1483B01F" w14:textId="3E89D719" w:rsidR="006D3A65" w:rsidRPr="00D7490D" w:rsidRDefault="006D3A65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0E2FDC5" w14:textId="77777777" w:rsidR="00294320" w:rsidRDefault="00294320" w:rsidP="00294320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F2E5EBC" w14:textId="77777777" w:rsidR="00294320" w:rsidRDefault="00294320" w:rsidP="0029432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20F528EB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782F71F2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4F33420E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7C79F7B6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6E20FF25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2E91C5E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43F1E13E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15AEFFA" w14:textId="77777777" w:rsidR="00294320" w:rsidRDefault="00294320" w:rsidP="00294320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08B51C3F" w:rsidR="00437FB3" w:rsidRPr="00087C70" w:rsidRDefault="00294320" w:rsidP="00294320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063E3C2" w14:textId="77777777" w:rsidR="009A138F" w:rsidRDefault="009A138F" w:rsidP="009A138F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9A138F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6CD47" w14:textId="77777777" w:rsidR="00A67831" w:rsidRDefault="00A67831" w:rsidP="008E48FA">
      <w:pPr>
        <w:spacing w:after="0" w:line="240" w:lineRule="auto"/>
      </w:pPr>
      <w:r>
        <w:separator/>
      </w:r>
    </w:p>
  </w:endnote>
  <w:endnote w:type="continuationSeparator" w:id="0">
    <w:p w14:paraId="1A2CCA8E" w14:textId="77777777" w:rsidR="00A67831" w:rsidRDefault="00A67831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0C61" w14:textId="77777777" w:rsidR="00E05517" w:rsidRDefault="00E055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DFF9E" w14:textId="77777777" w:rsidR="00E05517" w:rsidRDefault="00E05517" w:rsidP="00E05517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0293520" w14:textId="57E24C9C" w:rsidR="00B92184" w:rsidRPr="00E05517" w:rsidRDefault="00B92184" w:rsidP="00E055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0FF4C" w14:textId="77777777" w:rsidR="00E05517" w:rsidRDefault="00E055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CF515" w14:textId="77777777" w:rsidR="00A67831" w:rsidRDefault="00A67831" w:rsidP="008E48FA">
      <w:pPr>
        <w:spacing w:after="0" w:line="240" w:lineRule="auto"/>
      </w:pPr>
      <w:r>
        <w:separator/>
      </w:r>
    </w:p>
  </w:footnote>
  <w:footnote w:type="continuationSeparator" w:id="0">
    <w:p w14:paraId="6783EC4D" w14:textId="77777777" w:rsidR="00A67831" w:rsidRDefault="00A67831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BB9D7" w14:textId="77777777" w:rsidR="00E05517" w:rsidRDefault="00E055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20190AC0" w:rsidR="0066227D" w:rsidRPr="008E48FA" w:rsidRDefault="006D3A65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A65E60">
            <w:rPr>
              <w:b/>
            </w:rPr>
            <w:t>4</w:t>
          </w:r>
          <w:r w:rsidR="00481232">
            <w:rPr>
              <w:b/>
            </w:rPr>
            <w:t>-</w:t>
          </w:r>
          <w:r>
            <w:rPr>
              <w:b/>
            </w:rPr>
            <w:t>2</w:t>
          </w:r>
          <w:r w:rsidR="00A65E60">
            <w:rPr>
              <w:b/>
            </w:rPr>
            <w:t>5</w:t>
          </w:r>
          <w:r w:rsidR="00481232">
            <w:rPr>
              <w:b/>
            </w:rPr>
            <w:t xml:space="preserve"> COURSE SELECTION</w:t>
          </w:r>
        </w:p>
      </w:tc>
    </w:tr>
  </w:tbl>
  <w:p w14:paraId="2C9A295B" w14:textId="0FD474DF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5609D" w14:textId="77777777" w:rsidR="00E05517" w:rsidRDefault="00E05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647520">
    <w:abstractNumId w:val="0"/>
  </w:num>
  <w:num w:numId="2" w16cid:durableId="1058286710">
    <w:abstractNumId w:val="2"/>
  </w:num>
  <w:num w:numId="3" w16cid:durableId="1335183369">
    <w:abstractNumId w:val="1"/>
  </w:num>
  <w:num w:numId="4" w16cid:durableId="28919390">
    <w:abstractNumId w:val="3"/>
  </w:num>
  <w:num w:numId="5" w16cid:durableId="15718159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538F"/>
    <w:rsid w:val="00087C70"/>
    <w:rsid w:val="0009353D"/>
    <w:rsid w:val="000A678F"/>
    <w:rsid w:val="000B67ED"/>
    <w:rsid w:val="000C3ED0"/>
    <w:rsid w:val="000D378B"/>
    <w:rsid w:val="000D6E65"/>
    <w:rsid w:val="00103A08"/>
    <w:rsid w:val="00110123"/>
    <w:rsid w:val="00161BEA"/>
    <w:rsid w:val="001A1305"/>
    <w:rsid w:val="001B63E8"/>
    <w:rsid w:val="001B782E"/>
    <w:rsid w:val="001C6E60"/>
    <w:rsid w:val="001D13A3"/>
    <w:rsid w:val="001F3786"/>
    <w:rsid w:val="001F7B38"/>
    <w:rsid w:val="0022790B"/>
    <w:rsid w:val="00243679"/>
    <w:rsid w:val="002453DC"/>
    <w:rsid w:val="00252E84"/>
    <w:rsid w:val="00260BEB"/>
    <w:rsid w:val="00270895"/>
    <w:rsid w:val="00294320"/>
    <w:rsid w:val="002A053B"/>
    <w:rsid w:val="002C3BC2"/>
    <w:rsid w:val="002F50C8"/>
    <w:rsid w:val="0032322D"/>
    <w:rsid w:val="00362DEB"/>
    <w:rsid w:val="00373931"/>
    <w:rsid w:val="003E4D3E"/>
    <w:rsid w:val="00407D6C"/>
    <w:rsid w:val="004312FB"/>
    <w:rsid w:val="00431400"/>
    <w:rsid w:val="00437FB3"/>
    <w:rsid w:val="0044188F"/>
    <w:rsid w:val="0046715B"/>
    <w:rsid w:val="00481232"/>
    <w:rsid w:val="004A4839"/>
    <w:rsid w:val="004A6D80"/>
    <w:rsid w:val="004C0A2F"/>
    <w:rsid w:val="004C435B"/>
    <w:rsid w:val="005131B5"/>
    <w:rsid w:val="00556468"/>
    <w:rsid w:val="00571900"/>
    <w:rsid w:val="005A375B"/>
    <w:rsid w:val="005D2C4D"/>
    <w:rsid w:val="005F298B"/>
    <w:rsid w:val="005F78E1"/>
    <w:rsid w:val="00630305"/>
    <w:rsid w:val="00652A4D"/>
    <w:rsid w:val="00655783"/>
    <w:rsid w:val="0066227D"/>
    <w:rsid w:val="00676B3B"/>
    <w:rsid w:val="006913C6"/>
    <w:rsid w:val="006B011C"/>
    <w:rsid w:val="006C04DB"/>
    <w:rsid w:val="006C53D0"/>
    <w:rsid w:val="006D3A65"/>
    <w:rsid w:val="00704605"/>
    <w:rsid w:val="007274BA"/>
    <w:rsid w:val="00727551"/>
    <w:rsid w:val="00731F7C"/>
    <w:rsid w:val="00734C0D"/>
    <w:rsid w:val="007351C2"/>
    <w:rsid w:val="007604E0"/>
    <w:rsid w:val="00786C7C"/>
    <w:rsid w:val="007A327C"/>
    <w:rsid w:val="007C1126"/>
    <w:rsid w:val="0086242D"/>
    <w:rsid w:val="008A221E"/>
    <w:rsid w:val="008C3833"/>
    <w:rsid w:val="008D1D5D"/>
    <w:rsid w:val="008E2B5C"/>
    <w:rsid w:val="008E48FA"/>
    <w:rsid w:val="009052CF"/>
    <w:rsid w:val="00914006"/>
    <w:rsid w:val="00950E8A"/>
    <w:rsid w:val="009624F3"/>
    <w:rsid w:val="00963389"/>
    <w:rsid w:val="00975F6F"/>
    <w:rsid w:val="009A138F"/>
    <w:rsid w:val="009B02DE"/>
    <w:rsid w:val="009C60E6"/>
    <w:rsid w:val="00A13075"/>
    <w:rsid w:val="00A163BB"/>
    <w:rsid w:val="00A260C9"/>
    <w:rsid w:val="00A4592A"/>
    <w:rsid w:val="00A62091"/>
    <w:rsid w:val="00A64182"/>
    <w:rsid w:val="00A65E60"/>
    <w:rsid w:val="00A67831"/>
    <w:rsid w:val="00AB39B8"/>
    <w:rsid w:val="00AC248F"/>
    <w:rsid w:val="00AC3A18"/>
    <w:rsid w:val="00AE6D8E"/>
    <w:rsid w:val="00B26E37"/>
    <w:rsid w:val="00B468BD"/>
    <w:rsid w:val="00B515A5"/>
    <w:rsid w:val="00B5483E"/>
    <w:rsid w:val="00B64037"/>
    <w:rsid w:val="00B91EB3"/>
    <w:rsid w:val="00B92184"/>
    <w:rsid w:val="00B97DCE"/>
    <w:rsid w:val="00BC552C"/>
    <w:rsid w:val="00C05DD5"/>
    <w:rsid w:val="00C148D1"/>
    <w:rsid w:val="00C75125"/>
    <w:rsid w:val="00C75EED"/>
    <w:rsid w:val="00CB24AD"/>
    <w:rsid w:val="00CB76E8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5517"/>
    <w:rsid w:val="00E071E6"/>
    <w:rsid w:val="00E21543"/>
    <w:rsid w:val="00E24587"/>
    <w:rsid w:val="00E24EDB"/>
    <w:rsid w:val="00E736C0"/>
    <w:rsid w:val="00E86244"/>
    <w:rsid w:val="00E9211A"/>
    <w:rsid w:val="00ED0BC1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C11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7C1126"/>
  </w:style>
  <w:style w:type="character" w:customStyle="1" w:styleId="eop">
    <w:name w:val="eop"/>
    <w:basedOn w:val="DefaultParagraphFont"/>
    <w:rsid w:val="007C1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5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5</cp:revision>
  <cp:lastPrinted>2020-01-08T16:26:00Z</cp:lastPrinted>
  <dcterms:created xsi:type="dcterms:W3CDTF">2018-01-10T20:40:00Z</dcterms:created>
  <dcterms:modified xsi:type="dcterms:W3CDTF">2024-02-01T17:33:00Z</dcterms:modified>
</cp:coreProperties>
</file>